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Geologist</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1" w:name="X712100bdd5b22fe569a7681635921721df87d03"/>
    <w:p>
      <w:pPr>
        <w:pStyle w:val="Heading1"/>
      </w:pPr>
      <w:r>
        <w:t xml:space="preserve">Cover Letter for Geologist Position in Brazil Rio de Janeiro</w:t>
      </w:r>
    </w:p>
    <w:p>
      <w:pPr>
        <w:pStyle w:val="FirstParagraph"/>
      </w:pPr>
      <w:r>
        <w:rPr>
          <w:bCs/>
          <w:b/>
        </w:rPr>
        <w:t xml:space="preserve">John Doe</w:t>
      </w:r>
      <w:r>
        <w:br/>
      </w:r>
      <w:r>
        <w:t xml:space="preserve">Rua das Flores, 456</w:t>
      </w:r>
      <w:r>
        <w:br/>
      </w:r>
      <w:r>
        <w:t xml:space="preserve">Rio de Janeiro, RJ, 20000-001</w:t>
      </w:r>
      <w:r>
        <w:br/>
      </w:r>
      <w:r>
        <w:t xml:space="preserve">Brazil</w:t>
      </w:r>
      <w:r>
        <w:br/>
      </w:r>
      <w:r>
        <w:t xml:space="preserve">johndoe@example.com | +55 21 9876-5432</w:t>
      </w:r>
    </w:p>
    <w:p>
      <w:pPr>
        <w:pStyle w:val="BodyText"/>
      </w:pPr>
      <w:r>
        <w:rPr>
          <w:bCs/>
          <w:b/>
        </w:rPr>
        <w:t xml:space="preserve">Date:</w:t>
      </w:r>
      <w:r>
        <w:t xml:space="preserve"> </w:t>
      </w:r>
      <w:r>
        <w:t xml:space="preserve">April 5, 2024</w:t>
      </w:r>
    </w:p>
    <w:p>
      <w:pPr>
        <w:pStyle w:val="BodyText"/>
      </w:pPr>
      <w:r>
        <w:rPr>
          <w:bCs/>
          <w:b/>
        </w:rPr>
        <w:t xml:space="preserve">Human Resources Department</w:t>
      </w:r>
      <w:r>
        <w:br/>
      </w:r>
      <w:r>
        <w:t xml:space="preserve">Empresa de Exploração Mineral S/A</w:t>
      </w:r>
      <w:r>
        <w:br/>
      </w:r>
      <w:r>
        <w:t xml:space="preserve">Avenida Presidente Vargas, 123</w:t>
      </w:r>
      <w:r>
        <w:br/>
      </w:r>
      <w:r>
        <w:t xml:space="preserve">Rio de Janeiro, RJ, 20071-003</w:t>
      </w:r>
      <w:r>
        <w:br/>
      </w:r>
      <w:r>
        <w:t xml:space="preserve">Brazil</w:t>
      </w:r>
    </w:p>
    <w:bookmarkStart w:id="20" w:name="X15757e901019e5649ed96e0d300fe7aec9b19fc"/>
    <w:p>
      <w:pPr>
        <w:pStyle w:val="Heading2"/>
      </w:pPr>
      <w:r>
        <w:t xml:space="preserve">Subject: Cover Letter for Geologist Position – Brazil Rio de Janeiro</w:t>
      </w:r>
    </w:p>
    <w:p>
      <w:pPr>
        <w:pStyle w:val="FirstParagraph"/>
      </w:pPr>
      <w:r>
        <w:t xml:space="preserve">Dear Hiring Manager,</w:t>
      </w:r>
    </w:p>
    <w:p>
      <w:pPr>
        <w:pStyle w:val="BodyText"/>
      </w:pPr>
      <w:r>
        <w:t xml:space="preserve">I am writing to express my enthusiasm for the Geologist position at [Company Name] in Rio de Janeiro, Brazil. With over a decade of experience in geological exploration, environmental assessments, and mineral resource management, I am confident in my ability to contribute meaningfully to your team while aligning with the unique geological and economic demands of Brazil’s vibrant region. As a geologist deeply passionate about understanding Earth's processes and their impact on sustainable development, I am eager to bring my expertise to a dynamic organization like yours in the heart of Rio de Janeiro.</w:t>
      </w:r>
    </w:p>
    <w:p>
      <w:pPr>
        <w:pStyle w:val="BodyText"/>
      </w:pPr>
      <w:r>
        <w:t xml:space="preserve">Having worked across diverse geological terrains—from the Andes Mountains in South America to the coastal sedimentary basins of Brazil—I have developed a specialized skill set tailored to the complexities of resource exploration and environmental stewardship. My academic background includes a Master’s Degree in Geology from [University Name], where I focused on structural geology and geochemical analysis, complemented by fieldwork in regions with similar tectonic activity to those found in Brazil. This foundation, combined with my professional experience, has equipped me to tackle the challenges of geological surveying and mineral exploration in Rio de Janeiro’s unique landscape.</w:t>
      </w:r>
    </w:p>
    <w:p>
      <w:pPr>
        <w:pStyle w:val="BodyText"/>
      </w:pPr>
      <w:r>
        <w:t xml:space="preserve">As a Geologist, I understand that success in this field requires not only technical proficiency but also an acute awareness of regional geology. Brazil is renowned for its rich mineral deposits, from gold and iron ore to rare earth elements, and Rio de Janeiro plays a pivotal role in the country’s mining industry. My work in the region has involved collaborating with local stakeholders to assess mineral potential while adhering to stringent environmental regulations. For example, during my tenure at [Previous Company Name], I led a team in mapping the geological structures of a prospective site near the Serra do Mar mountain range, which is part of Rio de Janeiro’s geologically significant terrain. This project not only enhanced our understanding of the area’s mineralization but also ensured compliance with Brazil’s environmental protection laws.</w:t>
      </w:r>
    </w:p>
    <w:p>
      <w:pPr>
        <w:pStyle w:val="BodyText"/>
      </w:pPr>
      <w:r>
        <w:t xml:space="preserve">One of my core strengths as a Geologist is my ability to integrate advanced technologies into traditional geological practices. I am proficient in using GIS (Geographic Information Systems) and remote sensing tools to analyze spatial data, which has proven invaluable in identifying mineral deposits and assessing environmental risks. In Rio de Janeiro, where urban expansion often intersects with natural resources, this skill allows me to balance economic development with ecological preservation. Additionally, my experience with drilling programs and core logging has enabled me to provide accurate data for feasibility studies, ensuring that projects are both economically viable and environmentally responsible.</w:t>
      </w:r>
    </w:p>
    <w:p>
      <w:pPr>
        <w:pStyle w:val="BodyText"/>
      </w:pPr>
      <w:r>
        <w:t xml:space="preserve">What sets me apart as a Geologist is my deep appreciation for the cultural and geographical context of Brazil. Living and working in Rio de Janeiro has given me firsthand insight into the region’s geological challenges, such as landslides in mountainous areas or the need for sustainable water resource management in coastal regions. I have also participated in community outreach initiatives to educate local populations about geological hazards and resource conservation, which aligns with your company’s commitment to social responsibility. This holistic approach ensures that my work as a Geologist is not only scientifically rigorous but also socially impactful.</w:t>
      </w:r>
    </w:p>
    <w:p>
      <w:pPr>
        <w:pStyle w:val="BodyText"/>
      </w:pPr>
      <w:r>
        <w:t xml:space="preserve">My motivation for pursuing this opportunity in Brazil Rio de Janeiro stems from a desire to contribute to the country’s growth while advancing my expertise in a region known for its geological diversity. I am particularly drawn to your company’s focus on [mention specific project or initiative, e.g., "sustainable mining practices" or "geological hazard mitigation"], as it resonates with my professional values. I am confident that my technical skills, combined with my adaptability and passion for geology, will enable me to make a meaningful contribution to your team.</w:t>
      </w:r>
    </w:p>
    <w:p>
      <w:pPr>
        <w:pStyle w:val="BodyText"/>
      </w:pPr>
      <w:r>
        <w:t xml:space="preserve">Thank you for considering my application. I would be honored to bring my experience as a Geologist to [Company Name] and support your mission in Rio de Janeiro. I am available at your convenience for an interview and can be reached at +55 21 9876-5432 or johndoe@example.com. Please feel free to contact me if you require any additional information about my qualifications.</w:t>
      </w:r>
    </w:p>
    <w:p>
      <w:pPr>
        <w:pStyle w:val="BodyText"/>
      </w:pPr>
      <w:r>
        <w:t xml:space="preserve">Sincerely,</w:t>
      </w:r>
    </w:p>
    <w:p>
      <w:pPr>
        <w:pStyle w:val="BodyText"/>
      </w:pPr>
      <w:r>
        <w:rPr>
          <w:bCs/>
          <w:b/>
        </w:rPr>
        <w:t xml:space="preserve">John Doe</w:t>
      </w:r>
      <w:r>
        <w:br/>
      </w:r>
      <w:r>
        <w:t xml:space="preserve">Geologist | [Your Professional Title or Affiliation]</w:t>
      </w:r>
    </w:p>
    <w:p>
      <w:pPr>
        <w:pStyle w:val="BodyText"/>
      </w:pPr>
      <w:r>
        <w:t xml:space="preserve">© 2024 John Doe. All rights reserv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Geologist in Brazil Rio de Janeiro</dc:title>
  <dc:creator/>
  <dc:language>en</dc:language>
  <cp:keywords/>
  <dcterms:created xsi:type="dcterms:W3CDTF">2026-07-24T21:31:29Z</dcterms:created>
  <dcterms:modified xsi:type="dcterms:W3CDTF">2026-07-24T21:31:29Z</dcterms:modified>
</cp:coreProperties>
</file>

<file path=docProps/custom.xml><?xml version="1.0" encoding="utf-8"?>
<Properties xmlns="http://schemas.openxmlformats.org/officeDocument/2006/custom-properties" xmlns:vt="http://schemas.openxmlformats.org/officeDocument/2006/docPropsVTypes"/>
</file>